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</w:t>
      </w:r>
      <w:r>
        <w:t xml:space="preserve"> </w:t>
      </w:r>
      <w:r>
        <w:t xml:space="preserve">bo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จนพัฒนามาเป็นระบบ Live Captioning ใช่ไหมครับแล้วก็รวมถึง ดร.อนันต์ลดานี่ ได้พูดถึงการใช้เทคโนโลยี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นี่ครับ ทางทีมนี่ได้มีการวางแผนในการพัฒนาฟังก์ชันต่อไปอะไรในอนาคตบ้างครับ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ความเร็วนะครับ ในการแสดงผลดีขึ้น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จนพัฒนามาเป็นระบบ Live Captioning ใช่ไหมครับแล้วก็รวมถึง ดร.อนันต์ลดานี่ ได้พูดถึงการใช้เทคโนโลยีกลับไป 5 - 6 ปีที่แล้วนี่ ตัว AIในการแปลงภาษานี่ยังได้คุณภาพไม่ดีนะครับนี่ครับ ทางทีมนี่ได้มีการวางแผนในการพัฒนาฟังก์ชันต่อไปอะไรในอนาคตบ้าง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ในอนาคตกันนะครับ สำหรับที่ผ่านมาตั้งแต่ต้นนี่ดร. ได้พูดถึงเรื่องของความสำคัญ ของ Closed Captionsแล้วก็ความเร็วนะครับ ในการแสดงผลดีขึ้น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กลับไป 5 - 6 ปีที่แล้วนี่ ตัว AIในการแปลงภาษานี่ยังได้คุณภาพไม่ดีนะครับจนพัฒนามาเป็นระบบ Live Captioning ใช่ไหมครับแล้วก็รวมถึง ดร.อนันต์ลดานี่ ได้พูดถึงการใช้เทคโนโลยี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นี่ครับ ทางทีมนี่ได้มีการวางแผนในการพัฒนาฟังก์ชันต่อไปอะไรในอนาคตบ้าง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ในอนาคตกันนะครับ สำหรับที่ผ่านมาตั้งแต่ต้นนี่ดร. ได้พูดถึงเรื่องของความสำคัญ ของ Closed Captions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กลับไป 5 - 6 ปีที่แล้วนี่ ตัว AIในการแปลงภาษานี่ยังได้คุณภาพไม่ดี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จนพัฒนามาเป็นระบบ Live Captioning ใช่ไหมครับแล้วก็รวมถึง ดร.อนันต์ลดานี่ ได้พูดถึงการใช้เทคโนโลยี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นี่ครับ ทางทีมนี่ได้มีการวางแผนในการพัฒนาฟังก์ชันต่อไปอะไรในอนาคตบ้าง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ในอนาคตกันนะครับ สำหรับที่ผ่านมาตั้งแต่ต้นนี่ดร. ได้พูดถึงเรื่องของความสำคัญ ของ Closed Captions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แล้วก็ความเร็วนะครับ ในการแสดงผลดีขึ้นครับกลับไป 5 - 6 ปีที่แล้วนี่ ตัว AIในการแปลงภาษานี่ยังได้คุณภาพไม่ดี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จนพัฒนามาเป็นระบบ Live Captioning ใช่ไหมครับแล้วก็รวมถึง ดร.อนันต์ลดานี่ ได้พูดถึงการใช้เทคโนโลยีนี่ครับ ทางทีมนี่ได้มีการวางแผนในการพัฒนาฟังก์ชันต่อไปอะไรในอนาคตบ้างครับในอนาคตกันนะครับ สำหรับที่ผ่านมาตั้งแต่ต้นนี่ดร. ได้พูดถึงเรื่องของความสำคัญ ของ Closed Captions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กลับไป 5 - 6 ปีที่แล้วนี่ ตัว AIในการแปลงภาษานี่ยังได้คุณภาพไม่ดีนะครับแล้วก็ความเร็วนะครับ ในการแสดงผลดีขึ้น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านมาตั้งแต่ต้นนี่ดร. ได้พูดถึงเรื่องของความสำคัญ ของ Closed Captionsนี่ครับ ทางทีมนี่ได้มีการวางแผนในการพัฒนาฟังก์ชันต่อไปอะไรในอนาคตบ้าง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กลับไป 5 - 6 ปีที่แล้วนี่ ตัว AIในการแปลงภาษานี่ยังได้คุณภาพไม่ดี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แล้วก็ความเร็วนะครับ ในการแสดงผลดีขึ้น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 bot 2</dc:title>
  <dc:creator/>
  <cp:keywords/>
  <dcterms:created xsi:type="dcterms:W3CDTF">2022-06-07T19:42:43Z</dcterms:created>
  <dcterms:modified xsi:type="dcterms:W3CDTF">2022-06-07T1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2.41 น.</vt:lpwstr>
  </property>
  <property fmtid="{D5CDD505-2E9C-101B-9397-08002B2CF9AE}" pid="3" name="subtitle">
    <vt:lpwstr/>
  </property>
</Properties>
</file>